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308339" w14:textId="28E147C5" w:rsidR="009653FA" w:rsidRDefault="00273190">
      <w:r>
        <w:t>Late 18</w:t>
      </w:r>
      <w:r w:rsidRPr="00273190">
        <w:rPr>
          <w:vertAlign w:val="superscript"/>
        </w:rPr>
        <w:t>th</w:t>
      </w:r>
      <w:r>
        <w:t xml:space="preserve"> century Canton </w:t>
      </w:r>
    </w:p>
    <w:sectPr w:rsidR="009653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TQyMDM1NDMxMzZW0lEKTi0uzszPAykwrAUA19HuLywAAAA="/>
  </w:docVars>
  <w:rsids>
    <w:rsidRoot w:val="00265658"/>
    <w:rsid w:val="00247537"/>
    <w:rsid w:val="00265658"/>
    <w:rsid w:val="00273190"/>
    <w:rsid w:val="004475A6"/>
    <w:rsid w:val="009653FA"/>
    <w:rsid w:val="00A12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B0EE75"/>
  <w15:chartTrackingRefBased/>
  <w15:docId w15:val="{7208934B-6402-440E-82E9-B9B0E5DA8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23</Characters>
  <Application>Microsoft Office Word</Application>
  <DocSecurity>0</DocSecurity>
  <Lines>1</Lines>
  <Paragraphs>1</Paragraphs>
  <ScaleCrop>false</ScaleCrop>
  <Company/>
  <LinksUpToDate>false</LinksUpToDate>
  <CharactersWithSpaces>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las Fair</dc:creator>
  <cp:keywords/>
  <dc:description/>
  <cp:lastModifiedBy>Silas Fair</cp:lastModifiedBy>
  <cp:revision>2</cp:revision>
  <dcterms:created xsi:type="dcterms:W3CDTF">2023-10-02T20:13:00Z</dcterms:created>
  <dcterms:modified xsi:type="dcterms:W3CDTF">2023-10-02T20:14:00Z</dcterms:modified>
</cp:coreProperties>
</file>